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Марьям</w:t>
      </w:r>
      <w:r>
        <w:t xml:space="preserve"> </w:t>
      </w:r>
      <w:r>
        <w:t xml:space="preserve">Ел</w:t>
      </w:r>
      <w:r>
        <w:t xml:space="preserve"> </w:t>
      </w:r>
      <w:r>
        <w:t xml:space="preserve">Ваки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83398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33982"/>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5489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5489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4765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4765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02382"/>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02382"/>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2742200"/>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742200"/>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2182579"/>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82579"/>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2709555"/>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709555"/>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55266"/>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55266"/>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1936249"/>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1936249"/>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45032"/>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45032"/>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арьям Ел Вакил</dc:creator>
  <dc:language>ru-RU</dc:language>
  <cp:keywords/>
  <dcterms:created xsi:type="dcterms:W3CDTF">2024-02-20T14:36:16Z</dcterms:created>
  <dcterms:modified xsi:type="dcterms:W3CDTF">2024-02-20T14: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